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221213" w:rsidR="000D4204" w:rsidP="000D4204" w:rsidRDefault="00B74122" w14:paraId="1D511A6E" w14:textId="1306D3BB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:rsidTr="4BEDF3EB" w14:paraId="61D0EAEF" w14:textId="77777777">
        <w:tc>
          <w:tcPr>
            <w:tcW w:w="9203" w:type="dxa"/>
            <w:gridSpan w:val="2"/>
            <w:shd w:val="clear" w:color="auto" w:fill="2F5496" w:themeFill="accent5" w:themeFillShade="BF"/>
            <w:tcMar/>
            <w:vAlign w:val="center"/>
          </w:tcPr>
          <w:p w:rsidRPr="009F20A5" w:rsidR="000D4204" w:rsidP="00ED58F6" w:rsidRDefault="000D4204" w14:paraId="67AFE429" w14:textId="2D3B9CF9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Pr="5FABEC8B" w:rsidR="00B74122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:rsidTr="4BEDF3EB" w14:paraId="7B4ACE7E" w14:textId="77777777">
        <w:trPr>
          <w:trHeight w:val="286"/>
        </w:trPr>
        <w:tc>
          <w:tcPr>
            <w:tcW w:w="2830" w:type="dxa"/>
            <w:tcMar/>
          </w:tcPr>
          <w:p w:rsidRPr="007A7BCA" w:rsidR="00B74122" w:rsidP="00DA0CB2" w:rsidRDefault="00B74122" w14:paraId="453F2F90" w14:textId="6D915716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  <w:tcMar/>
          </w:tcPr>
          <w:p w:rsidRPr="00E77B9A" w:rsidR="00B74122" w:rsidP="00B85B03" w:rsidRDefault="00B74122" w14:paraId="173F87D6" w14:textId="111A5CD9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:rsidTr="4BEDF3EB" w14:paraId="7C82A9DD" w14:textId="77777777">
        <w:trPr>
          <w:trHeight w:val="265"/>
        </w:trPr>
        <w:tc>
          <w:tcPr>
            <w:tcW w:w="2830" w:type="dxa"/>
            <w:tcMar/>
          </w:tcPr>
          <w:p w:rsidRPr="007A7BCA" w:rsidR="00B74122" w:rsidP="004246F4" w:rsidRDefault="00B74122" w14:paraId="340B1340" w14:textId="053045DA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  <w:tcMar/>
          </w:tcPr>
          <w:p w:rsidRPr="00E77B9A" w:rsidR="00B74122" w:rsidP="00B85B03" w:rsidRDefault="00B74122" w14:paraId="27EE5013" w14:textId="77777777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:rsidTr="4BEDF3EB" w14:paraId="5D112311" w14:textId="77777777">
        <w:trPr>
          <w:trHeight w:val="256"/>
        </w:trPr>
        <w:tc>
          <w:tcPr>
            <w:tcW w:w="2830" w:type="dxa"/>
            <w:tcMar/>
          </w:tcPr>
          <w:p w:rsidRPr="007A7BCA" w:rsidR="00B74122" w:rsidP="004246F4" w:rsidRDefault="00DA0CB2" w14:paraId="57912BF5" w14:textId="3CB32E8F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  <w:tcMar/>
          </w:tcPr>
          <w:p w:rsidRPr="00E77B9A" w:rsidR="00B74122" w:rsidP="00B85B03" w:rsidRDefault="00DA0CB2" w14:paraId="7750426C" w14:textId="3DDDACC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:rsidTr="4BEDF3EB" w14:paraId="67619D6E" w14:textId="77777777">
        <w:trPr>
          <w:trHeight w:val="234"/>
        </w:trPr>
        <w:tc>
          <w:tcPr>
            <w:tcW w:w="2830" w:type="dxa"/>
            <w:tcMar/>
          </w:tcPr>
          <w:p w:rsidRPr="007A7BCA" w:rsidR="00B74122" w:rsidP="004246F4" w:rsidRDefault="00B74122" w14:paraId="02938E77" w14:textId="21CFE7DA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  <w:tcMar/>
          </w:tcPr>
          <w:p w:rsidRPr="00E77B9A" w:rsidR="00B74122" w:rsidP="00BD4E5B" w:rsidRDefault="004C528D" w14:paraId="71CD2DC4" w14:textId="1E780E64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Pr="00DA0CB2" w:rsid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hAnsi="Arial Narrow" w:eastAsia="Times New Roman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:rsidTr="4BEDF3EB" w14:paraId="5A14C231" w14:textId="77777777">
        <w:trPr>
          <w:trHeight w:val="212"/>
        </w:trPr>
        <w:tc>
          <w:tcPr>
            <w:tcW w:w="2830" w:type="dxa"/>
            <w:tcMar/>
          </w:tcPr>
          <w:p w:rsidRPr="007A7BCA" w:rsidR="00B74122" w:rsidP="00B56196" w:rsidRDefault="00B56196" w14:paraId="24550959" w14:textId="302823DC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  <w:tcMar/>
          </w:tcPr>
          <w:p w:rsidRPr="00E77B9A" w:rsidR="00B74122" w:rsidP="009D4094" w:rsidRDefault="00265E65" w14:paraId="6D546788" w14:textId="3D7B2176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Style w:val="normaltextrun"/>
                <w:rFonts w:ascii="Arial Narrow" w:hAnsi="Arial Narrow"/>
                <w:color w:val="000000"/>
                <w:shd w:val="clear" w:color="auto" w:fill="FFFFFF"/>
              </w:rPr>
              <w:t>1. Podpora medzinárodnej spolupráce a zapájania sa do projektov Horizont Európa a Európsky inovačný a technologický inštitút</w:t>
            </w:r>
            <w:r>
              <w:rPr>
                <w:rStyle w:val="eop"/>
                <w:rFonts w:ascii="Arial Narrow" w:hAnsi="Arial Narrow"/>
                <w:color w:val="000000"/>
                <w:shd w:val="clear" w:color="auto" w:fill="FFFFFF"/>
              </w:rPr>
              <w:t> </w:t>
            </w:r>
          </w:p>
        </w:tc>
      </w:tr>
      <w:tr w:rsidR="00067C2C" w:rsidTr="4BEDF3EB" w14:paraId="73B8D3BE" w14:textId="77777777">
        <w:trPr>
          <w:trHeight w:val="212"/>
        </w:trPr>
        <w:tc>
          <w:tcPr>
            <w:tcW w:w="2830" w:type="dxa"/>
            <w:tcMar/>
          </w:tcPr>
          <w:p w:rsidR="00067C2C" w:rsidP="00B56196" w:rsidRDefault="00067C2C" w14:paraId="4CD388A3" w14:textId="112ECA48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  <w:tcMar/>
          </w:tcPr>
          <w:p w:rsidRPr="0005006B" w:rsidR="00067C2C" w:rsidP="00A83DEB" w:rsidRDefault="00265E65" w14:paraId="6A2DA250" w14:textId="3386A21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4BEDF3EB" w:rsidR="00265E65">
              <w:rPr>
                <w:rFonts w:ascii="Arial Narrow" w:hAnsi="Arial Narrow" w:cs="Calibri"/>
              </w:rPr>
              <w:t>09I01</w:t>
            </w:r>
            <w:r w:rsidRPr="4BEDF3EB" w:rsidR="00067C2C">
              <w:rPr>
                <w:rFonts w:ascii="Arial Narrow" w:hAnsi="Arial Narrow" w:cs="Calibri"/>
              </w:rPr>
              <w:t>-03-V0</w:t>
            </w:r>
            <w:r w:rsidRPr="4BEDF3EB" w:rsidR="00A83DEB">
              <w:rPr>
                <w:rFonts w:ascii="Arial Narrow" w:hAnsi="Arial Narrow" w:cs="Calibri"/>
              </w:rPr>
              <w:t>6</w:t>
            </w:r>
            <w:r w:rsidRPr="4BEDF3EB" w:rsidR="00067C2C">
              <w:rPr>
                <w:rFonts w:ascii="Arial Narrow" w:hAnsi="Arial Narrow" w:cs="Calibri"/>
              </w:rPr>
              <w:t xml:space="preserve"> –</w:t>
            </w:r>
            <w:r w:rsidRPr="4BEDF3EB" w:rsidR="175A9769">
              <w:rPr>
                <w:rFonts w:ascii="Arial Narrow" w:hAnsi="Arial Narrow" w:cs="Calibri"/>
              </w:rPr>
              <w:t xml:space="preserve"> </w:t>
            </w:r>
            <w:r w:rsidRPr="4BEDF3EB" w:rsidR="00265E65">
              <w:rPr>
                <w:rFonts w:ascii="Arial Narrow" w:hAnsi="Arial Narrow" w:cs="Calibri"/>
              </w:rPr>
              <w:t xml:space="preserve">ERC </w:t>
            </w:r>
            <w:r w:rsidRPr="4BEDF3EB" w:rsidR="00A83DEB">
              <w:rPr>
                <w:rFonts w:ascii="Arial Narrow" w:hAnsi="Arial Narrow" w:cs="Calibri"/>
              </w:rPr>
              <w:t>Visiting</w:t>
            </w:r>
            <w:r w:rsidRPr="4BEDF3EB" w:rsidR="00A83DEB">
              <w:rPr>
                <w:rFonts w:ascii="Arial Narrow" w:hAnsi="Arial Narrow" w:cs="Calibri"/>
              </w:rPr>
              <w:t xml:space="preserve"> </w:t>
            </w:r>
            <w:r w:rsidRPr="4BEDF3EB" w:rsidR="00265E65">
              <w:rPr>
                <w:rFonts w:ascii="Arial Narrow" w:hAnsi="Arial Narrow" w:cs="Calibri"/>
              </w:rPr>
              <w:t>granty</w:t>
            </w:r>
          </w:p>
        </w:tc>
      </w:tr>
      <w:tr w:rsidR="00B74122" w:rsidTr="4BEDF3EB" w14:paraId="668BA25E" w14:textId="77777777">
        <w:trPr>
          <w:trHeight w:val="190"/>
        </w:trPr>
        <w:tc>
          <w:tcPr>
            <w:tcW w:w="2830" w:type="dxa"/>
            <w:tcMar/>
          </w:tcPr>
          <w:p w:rsidRPr="007A7BCA" w:rsidR="00B74122" w:rsidP="004246F4" w:rsidRDefault="00B74122" w14:paraId="108735BD" w14:textId="4110559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  <w:tcMar/>
          </w:tcPr>
          <w:p w:rsidRPr="00E77B9A" w:rsidR="00B74122" w:rsidP="00265E65" w:rsidRDefault="00265E65" w14:paraId="2E254317" w14:textId="205C49A1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Neuplatňuje sa</w:t>
            </w:r>
          </w:p>
        </w:tc>
      </w:tr>
      <w:tr w:rsidR="00D90DAF" w:rsidTr="4BEDF3EB" w14:paraId="69E75F1D" w14:textId="77777777">
        <w:trPr>
          <w:trHeight w:val="190"/>
        </w:trPr>
        <w:tc>
          <w:tcPr>
            <w:tcW w:w="2830" w:type="dxa"/>
            <w:tcMar/>
          </w:tcPr>
          <w:p w:rsidRPr="007A7BCA" w:rsidR="00D90DAF" w:rsidP="004246F4" w:rsidRDefault="00D90DAF" w14:paraId="1A02799F" w14:textId="5F5EFC2B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  <w:tcMar/>
          </w:tcPr>
          <w:p w:rsidRPr="00083570" w:rsidR="00D90DAF" w:rsidP="00B85B03" w:rsidRDefault="00D90DAF" w14:paraId="6C007DCF" w14:textId="77777777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4BEDF3EB" w:rsidTr="4BEDF3EB" w14:paraId="70841A42">
        <w:trPr>
          <w:trHeight w:val="190"/>
        </w:trPr>
        <w:tc>
          <w:tcPr>
            <w:tcW w:w="2830" w:type="dxa"/>
            <w:tcMar/>
          </w:tcPr>
          <w:p w:rsidR="4A6A30C4" w:rsidP="4BEDF3EB" w:rsidRDefault="4A6A30C4" w14:paraId="69020DAB" w14:textId="31B0A21B">
            <w:pPr>
              <w:pStyle w:val="Normlny"/>
              <w:spacing w:before="60" w:beforeAutospacing="off" w:after="120" w:afterAutospacing="off"/>
              <w:jc w:val="both"/>
              <w:rPr>
                <w:rFonts w:ascii="Arial Narrow" w:hAnsi="Arial Narrow" w:cs="Calibri"/>
                <w:b w:val="1"/>
                <w:bCs w:val="1"/>
              </w:rPr>
            </w:pPr>
            <w:r w:rsidRPr="4BEDF3EB" w:rsidR="4A6A30C4">
              <w:rPr>
                <w:rFonts w:ascii="Arial Narrow" w:hAnsi="Arial Narrow" w:cs="Calibri"/>
                <w:b w:val="1"/>
                <w:bCs w:val="1"/>
              </w:rPr>
              <w:t>Identifiká</w:t>
            </w:r>
            <w:r w:rsidRPr="4BEDF3EB" w:rsidR="4A6A30C4">
              <w:rPr>
                <w:rFonts w:ascii="Arial Narrow" w:hAnsi="Arial Narrow" w:cs="Calibri"/>
                <w:b w:val="1"/>
                <w:bCs w:val="1"/>
              </w:rPr>
              <w:t>cia výskumníka</w:t>
            </w:r>
          </w:p>
        </w:tc>
        <w:tc>
          <w:tcPr>
            <w:tcW w:w="6373" w:type="dxa"/>
            <w:tcMar/>
          </w:tcPr>
          <w:p w:rsidR="4A6A30C4" w:rsidP="4BEDF3EB" w:rsidRDefault="4A6A30C4" w14:paraId="1433D3C0" w14:textId="7546777C">
            <w:pPr>
              <w:pStyle w:val="Normlny"/>
              <w:jc w:val="both"/>
              <w:rPr>
                <w:rFonts w:ascii="Arial Narrow" w:hAnsi="Arial Narrow" w:cs="Calibri"/>
                <w:i w:val="1"/>
                <w:iCs w:val="1"/>
                <w:color w:val="7B7B7B" w:themeColor="accent3" w:themeTint="FF" w:themeShade="BF"/>
              </w:rPr>
            </w:pPr>
            <w:r w:rsidRPr="4BEDF3EB" w:rsidR="4A6A30C4">
              <w:rPr>
                <w:rFonts w:ascii="Arial Narrow" w:hAnsi="Arial Narrow" w:cs="Calibri"/>
                <w:i w:val="1"/>
                <w:iCs w:val="1"/>
                <w:color w:val="7B7B7B" w:themeColor="accent3" w:themeTint="FF" w:themeShade="BF"/>
              </w:rPr>
              <w:t>&lt;titul, meno, priezvisko&gt;</w:t>
            </w:r>
          </w:p>
        </w:tc>
      </w:tr>
      <w:tr w:rsidR="005E62DC" w:rsidTr="4BEDF3EB" w14:paraId="5B9CB0AA" w14:textId="77777777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tcMar/>
            <w:vAlign w:val="center"/>
          </w:tcPr>
          <w:p w:rsidR="005E62DC" w:rsidP="00A83DEB" w:rsidRDefault="005E62DC" w14:paraId="7627455B" w14:textId="40748F7B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 xml:space="preserve">II. Identifikácia </w:t>
            </w:r>
            <w:r w:rsidR="00A83DEB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držiteľa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 xml:space="preserve"> ERC </w:t>
            </w:r>
            <w:r w:rsidR="00A83DEB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grantu a ERC projektu</w:t>
            </w:r>
          </w:p>
        </w:tc>
      </w:tr>
      <w:tr w:rsidR="00A83DEB" w:rsidTr="4BEDF3EB" w14:paraId="785DBD7D" w14:textId="77777777">
        <w:trPr>
          <w:trHeight w:val="404"/>
        </w:trPr>
        <w:tc>
          <w:tcPr>
            <w:tcW w:w="2830" w:type="dxa"/>
            <w:shd w:val="clear" w:color="auto" w:fill="auto"/>
            <w:tcMar/>
          </w:tcPr>
          <w:p w:rsidR="00A83DEB" w:rsidP="00A83DEB" w:rsidRDefault="00A83DEB" w14:paraId="0F0A7846" w14:textId="4B1F0209">
            <w:pPr>
              <w:spacing w:before="60" w:after="12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eno a priezvisko držiteľa ERC grantu</w:t>
            </w:r>
          </w:p>
        </w:tc>
        <w:tc>
          <w:tcPr>
            <w:tcW w:w="6373" w:type="dxa"/>
            <w:shd w:val="clear" w:color="auto" w:fill="auto"/>
            <w:tcMar/>
            <w:vAlign w:val="center"/>
          </w:tcPr>
          <w:p w:rsidR="00A83DEB" w:rsidP="005E62DC" w:rsidRDefault="00A83DEB" w14:paraId="1FB4DBB7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E62DC" w:rsidTr="4BEDF3EB" w14:paraId="3DCE56E4" w14:textId="7C13D2E2">
        <w:trPr>
          <w:trHeight w:val="404"/>
        </w:trPr>
        <w:tc>
          <w:tcPr>
            <w:tcW w:w="2830" w:type="dxa"/>
            <w:shd w:val="clear" w:color="auto" w:fill="auto"/>
            <w:tcMar/>
          </w:tcPr>
          <w:p w:rsidRPr="005E62DC" w:rsidR="005E62DC" w:rsidP="00A83DEB" w:rsidRDefault="005E62DC" w14:paraId="2ECE5CE4" w14:textId="611D6AE9">
            <w:pPr>
              <w:spacing w:before="60" w:after="12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Názov ERC projektu</w:t>
            </w:r>
          </w:p>
        </w:tc>
        <w:tc>
          <w:tcPr>
            <w:tcW w:w="6373" w:type="dxa"/>
            <w:shd w:val="clear" w:color="auto" w:fill="auto"/>
            <w:tcMar/>
            <w:vAlign w:val="center"/>
          </w:tcPr>
          <w:p w:rsidR="005E62DC" w:rsidP="005E62DC" w:rsidRDefault="005E62DC" w14:paraId="1F8E1D84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E62DC" w:rsidTr="4BEDF3EB" w14:paraId="72C31A7E" w14:textId="77777777">
        <w:trPr>
          <w:trHeight w:val="404"/>
        </w:trPr>
        <w:tc>
          <w:tcPr>
            <w:tcW w:w="2830" w:type="dxa"/>
            <w:shd w:val="clear" w:color="auto" w:fill="auto"/>
            <w:tcMar/>
          </w:tcPr>
          <w:p w:rsidRPr="005E62DC" w:rsidR="005E62DC" w:rsidP="00A83DEB" w:rsidRDefault="005E62DC" w14:paraId="32118933" w14:textId="57A24CA8">
            <w:pPr>
              <w:spacing w:before="60" w:after="12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kronym ERC projektu</w:t>
            </w:r>
          </w:p>
        </w:tc>
        <w:tc>
          <w:tcPr>
            <w:tcW w:w="6373" w:type="dxa"/>
            <w:shd w:val="clear" w:color="auto" w:fill="auto"/>
            <w:tcMar/>
            <w:vAlign w:val="center"/>
          </w:tcPr>
          <w:p w:rsidR="005E62DC" w:rsidP="005E62DC" w:rsidRDefault="005E62DC" w14:paraId="65C93354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E62DC" w:rsidTr="4BEDF3EB" w14:paraId="7AE19CB6" w14:textId="77777777">
        <w:trPr>
          <w:trHeight w:val="404"/>
        </w:trPr>
        <w:tc>
          <w:tcPr>
            <w:tcW w:w="2830" w:type="dxa"/>
            <w:shd w:val="clear" w:color="auto" w:fill="auto"/>
            <w:tcMar/>
          </w:tcPr>
          <w:p w:rsidRPr="005E62DC" w:rsidR="005E62DC" w:rsidP="00A83DEB" w:rsidRDefault="005E62DC" w14:paraId="2B00AB93" w14:textId="05A43B47">
            <w:pPr>
              <w:spacing w:before="60" w:after="12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Typ ERC projektu</w:t>
            </w:r>
          </w:p>
        </w:tc>
        <w:sdt>
          <w:sdtPr>
            <w:rPr>
              <w:rFonts w:ascii="Arial Narrow" w:hAnsi="Arial Narrow" w:cs="Calibri"/>
              <w:b/>
              <w:color w:val="FFFFFF" w:themeColor="background1"/>
              <w:sz w:val="24"/>
              <w:szCs w:val="24"/>
            </w:rPr>
            <w:id w:val="-1638642887"/>
            <w:placeholder>
              <w:docPart w:val="E5C341563D074AC483CDC65E8738BD5C"/>
            </w:placeholder>
            <w:showingPlcHdr/>
            <w:comboBox>
              <w:listItem w:value="Vyberte položku."/>
              <w:listItem w:displayText="ERC Starting Grant" w:value="ERC Starting Grant"/>
              <w:listItem w:displayText="ERC Consolidator Grant" w:value="ERC Consolidator Grant"/>
              <w:listItem w:displayText="ERC Advanced Grant" w:value="ERC Advanced Grant"/>
              <w:listItem w:displayText="ERC Proof of Concept" w:value="ERC Proof of Concept"/>
              <w:listItem w:displayText="ERC Synergy Grant" w:value="ERC Synergy Grant"/>
            </w:comboBox>
          </w:sdtPr>
          <w:sdtEndPr/>
          <w:sdtContent>
            <w:tc>
              <w:tcPr>
                <w:tcW w:w="6373" w:type="dxa"/>
                <w:shd w:val="clear" w:color="auto" w:fill="auto"/>
                <w:tcMar/>
                <w:vAlign w:val="center"/>
              </w:tcPr>
              <w:p w:rsidR="005E62DC" w:rsidP="005E62DC" w:rsidRDefault="005E62DC" w14:paraId="53C2FFF1" w14:textId="232F4C5A">
                <w:pPr>
                  <w:spacing w:before="60" w:after="60"/>
                  <w:jc w:val="both"/>
                  <w:rPr>
                    <w:rFonts w:ascii="Arial Narrow" w:hAnsi="Arial Narrow" w:cs="Calibri"/>
                    <w:b/>
                    <w:color w:val="FFFFFF" w:themeColor="background1"/>
                    <w:sz w:val="24"/>
                    <w:szCs w:val="24"/>
                  </w:rPr>
                </w:pPr>
                <w:r w:rsidRPr="006964CD">
                  <w:rPr>
                    <w:rStyle w:val="Zstupntext"/>
                  </w:rPr>
                  <w:t>Vyberte položku.</w:t>
                </w:r>
              </w:p>
            </w:tc>
          </w:sdtContent>
        </w:sdt>
      </w:tr>
      <w:tr w:rsidR="005E62DC" w:rsidTr="4BEDF3EB" w14:paraId="2262E722" w14:textId="77777777">
        <w:trPr>
          <w:trHeight w:val="404"/>
        </w:trPr>
        <w:tc>
          <w:tcPr>
            <w:tcW w:w="2830" w:type="dxa"/>
            <w:shd w:val="clear" w:color="auto" w:fill="auto"/>
            <w:tcMar/>
          </w:tcPr>
          <w:p w:rsidRPr="005E62DC" w:rsidR="005E62DC" w:rsidP="00A83DEB" w:rsidRDefault="005E62DC" w14:paraId="693FBDE2" w14:textId="71D2965A">
            <w:pPr>
              <w:spacing w:before="60" w:after="12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zva, v ktorej bol ERC projekt podaný</w:t>
            </w:r>
          </w:p>
        </w:tc>
        <w:tc>
          <w:tcPr>
            <w:tcW w:w="6373" w:type="dxa"/>
            <w:shd w:val="clear" w:color="auto" w:fill="auto"/>
            <w:tcMar/>
            <w:vAlign w:val="center"/>
          </w:tcPr>
          <w:p w:rsidR="005E62DC" w:rsidP="005E62DC" w:rsidRDefault="005E62DC" w14:paraId="4D64782B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A7BCA" w:rsidTr="4BEDF3EB" w14:paraId="10695105" w14:textId="77777777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tcMar/>
            <w:vAlign w:val="center"/>
          </w:tcPr>
          <w:p w:rsidRPr="007A7BCA" w:rsidR="007A7BCA" w:rsidP="00ED58F6" w:rsidRDefault="007A7BCA" w14:paraId="2ABC2F24" w14:textId="2B51C8F3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</w:t>
            </w:r>
            <w:r w:rsidR="005E62DC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. Financovanie projektu</w:t>
            </w:r>
          </w:p>
        </w:tc>
      </w:tr>
      <w:tr w:rsidR="00B74122" w:rsidTr="4BEDF3EB" w14:paraId="5AB7C926" w14:textId="77777777">
        <w:trPr>
          <w:trHeight w:val="104"/>
        </w:trPr>
        <w:tc>
          <w:tcPr>
            <w:tcW w:w="2830" w:type="dxa"/>
            <w:tcMar/>
          </w:tcPr>
          <w:p w:rsidRPr="007A7BCA" w:rsidR="00B74122" w:rsidP="004246F4" w:rsidRDefault="00D00B53" w14:paraId="68BDCBA4" w14:textId="4416FC2F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  <w:tcMar/>
          </w:tcPr>
          <w:p w:rsidRPr="00E77B9A" w:rsidR="00B74122" w:rsidP="00265E65" w:rsidRDefault="00D00B53" w14:paraId="543A46B7" w14:textId="0F8162DC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4BEDF3EB" w:rsidR="00D00B53">
              <w:rPr>
                <w:rFonts w:ascii="Arial Narrow" w:hAnsi="Arial Narrow" w:cs="Calibri"/>
              </w:rPr>
              <w:t>(zálohové platby, refundáci</w:t>
            </w:r>
            <w:r w:rsidRPr="4BEDF3EB" w:rsidR="00D00B53">
              <w:rPr>
                <w:rFonts w:ascii="Arial Narrow" w:hAnsi="Arial Narrow" w:cs="Calibri"/>
                <w:b w:val="0"/>
                <w:bCs w:val="0"/>
              </w:rPr>
              <w:t>a</w:t>
            </w:r>
            <w:r w:rsidRPr="4BEDF3EB" w:rsidR="6B196F33">
              <w:rPr>
                <w:rFonts w:ascii="Arial Narrow" w:hAnsi="Arial Narrow" w:cs="Calibri"/>
                <w:b w:val="0"/>
                <w:bCs w:val="0"/>
              </w:rPr>
              <w:t xml:space="preserve">, </w:t>
            </w:r>
            <w:r w:rsidRPr="4BEDF3EB" w:rsidR="6B196F33">
              <w:rPr>
                <w:rFonts w:ascii="Arial Narrow" w:hAnsi="Arial Narrow" w:cs="Calibri"/>
                <w:b w:val="0"/>
                <w:bCs w:val="0"/>
              </w:rPr>
              <w:t>kombinácia</w:t>
            </w:r>
            <w:r w:rsidRPr="4BEDF3EB" w:rsidR="00D00B53">
              <w:rPr>
                <w:rFonts w:ascii="Arial Narrow" w:hAnsi="Arial Narrow" w:cs="Calibri"/>
                <w:b w:val="0"/>
                <w:bCs w:val="0"/>
              </w:rPr>
              <w:t>)</w:t>
            </w:r>
          </w:p>
        </w:tc>
      </w:tr>
      <w:tr w:rsidR="00450F09" w:rsidTr="4BEDF3EB" w14:paraId="37A713AC" w14:textId="77777777">
        <w:trPr>
          <w:trHeight w:val="50"/>
        </w:trPr>
        <w:tc>
          <w:tcPr>
            <w:tcW w:w="9203" w:type="dxa"/>
            <w:gridSpan w:val="2"/>
            <w:shd w:val="clear" w:color="auto" w:fill="2F5496" w:themeFill="accent5" w:themeFillShade="BF"/>
            <w:tcMar/>
            <w:vAlign w:val="center"/>
          </w:tcPr>
          <w:p w:rsidRPr="002641D8" w:rsidR="00450F09" w:rsidP="00ED58F6" w:rsidRDefault="005E62DC" w14:paraId="517CB135" w14:textId="12574988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="00A83DEB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obytu</w:t>
            </w:r>
          </w:p>
        </w:tc>
      </w:tr>
      <w:tr w:rsidR="007A7BCA" w:rsidTr="4BEDF3EB" w14:paraId="74E10F0C" w14:textId="77777777">
        <w:trPr>
          <w:trHeight w:val="505"/>
        </w:trPr>
        <w:tc>
          <w:tcPr>
            <w:tcW w:w="2830" w:type="dxa"/>
            <w:tcMar/>
          </w:tcPr>
          <w:p w:rsidRPr="00E77B9A" w:rsidR="007A7BCA" w:rsidP="4BEDF3EB" w:rsidRDefault="00ED58F6" w14:paraId="7E7E200D" w14:textId="538432C2">
            <w:pPr>
              <w:spacing w:before="60" w:after="60"/>
              <w:rPr>
                <w:rFonts w:ascii="Arial Narrow" w:hAnsi="Arial Narrow" w:cs="Calibri"/>
                <w:i w:val="1"/>
                <w:iCs w:val="1"/>
              </w:rPr>
            </w:pPr>
            <w:r w:rsidRPr="4BEDF3EB" w:rsidR="009ECCEE">
              <w:rPr>
                <w:rFonts w:ascii="Arial Narrow" w:hAnsi="Arial Narrow" w:cs="Calibri"/>
                <w:b w:val="1"/>
                <w:bCs w:val="1"/>
              </w:rPr>
              <w:t>Predpokladaný z</w:t>
            </w:r>
            <w:r w:rsidRPr="4BEDF3EB" w:rsidR="00ED58F6">
              <w:rPr>
                <w:rFonts w:ascii="Arial Narrow" w:hAnsi="Arial Narrow" w:cs="Calibri"/>
                <w:b w:val="1"/>
                <w:bCs w:val="1"/>
              </w:rPr>
              <w:t>ačiatok</w:t>
            </w:r>
            <w:r w:rsidRPr="4BEDF3EB" w:rsidR="00A83DEB">
              <w:rPr>
                <w:rFonts w:ascii="Arial Narrow" w:hAnsi="Arial Narrow" w:cs="Calibri"/>
                <w:b w:val="1"/>
                <w:bCs w:val="1"/>
              </w:rPr>
              <w:t xml:space="preserve"> pobytu</w:t>
            </w:r>
            <w:r w:rsidRPr="4BEDF3EB" w:rsidR="0032704E">
              <w:rPr>
                <w:rFonts w:ascii="Arial Narrow" w:hAnsi="Arial Narrow" w:cs="Calibri"/>
                <w:b w:val="1"/>
                <w:bCs w:val="1"/>
              </w:rPr>
              <w:t xml:space="preserve"> </w:t>
            </w:r>
            <w:r w:rsidRPr="4BEDF3EB" w:rsidR="0032704E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  <w:tcMar/>
          </w:tcPr>
          <w:p w:rsidRPr="00E77B9A" w:rsidR="007A7BCA" w:rsidP="009F20A5" w:rsidRDefault="007A7BCA" w14:paraId="47A08A29" w14:textId="77777777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:rsidTr="4BEDF3EB" w14:paraId="562EDFAE" w14:textId="77777777">
        <w:trPr>
          <w:trHeight w:val="443"/>
        </w:trPr>
        <w:tc>
          <w:tcPr>
            <w:tcW w:w="2830" w:type="dxa"/>
            <w:tcMar/>
          </w:tcPr>
          <w:p w:rsidRPr="00E77B9A" w:rsidR="007A7BCA" w:rsidP="4BEDF3EB" w:rsidRDefault="00314998" w14:paraId="39007AC3" w14:textId="671BA27C">
            <w:pPr>
              <w:spacing w:before="60" w:after="60"/>
              <w:rPr>
                <w:rFonts w:ascii="Arial Narrow" w:hAnsi="Arial Narrow" w:cs="Calibri"/>
                <w:i w:val="1"/>
                <w:iCs w:val="1"/>
              </w:rPr>
            </w:pPr>
            <w:r w:rsidRPr="4BEDF3EB" w:rsidR="4C099A4C">
              <w:rPr>
                <w:rFonts w:ascii="Arial Narrow" w:hAnsi="Arial Narrow" w:cs="Calibri"/>
                <w:b w:val="1"/>
                <w:bCs w:val="1"/>
              </w:rPr>
              <w:t>Predpokladané u</w:t>
            </w:r>
            <w:r w:rsidRPr="4BEDF3EB" w:rsidR="00314998">
              <w:rPr>
                <w:rFonts w:ascii="Arial Narrow" w:hAnsi="Arial Narrow" w:cs="Calibri"/>
                <w:b w:val="1"/>
                <w:bCs w:val="1"/>
              </w:rPr>
              <w:t>končenie</w:t>
            </w:r>
            <w:r w:rsidRPr="4BEDF3EB" w:rsidR="00314998">
              <w:rPr>
                <w:rFonts w:ascii="Arial Narrow" w:hAnsi="Arial Narrow" w:cs="Calibri"/>
                <w:b w:val="1"/>
                <w:bCs w:val="1"/>
              </w:rPr>
              <w:t xml:space="preserve"> </w:t>
            </w:r>
            <w:r w:rsidRPr="4BEDF3EB" w:rsidR="00A83DEB">
              <w:rPr>
                <w:rFonts w:ascii="Arial Narrow" w:hAnsi="Arial Narrow" w:cs="Calibri"/>
                <w:b w:val="1"/>
                <w:bCs w:val="1"/>
              </w:rPr>
              <w:t>pobytu</w:t>
            </w:r>
            <w:r w:rsidRPr="4BEDF3EB" w:rsidR="0032704E">
              <w:rPr>
                <w:rFonts w:ascii="Arial Narrow" w:hAnsi="Arial Narrow" w:cs="Calibri"/>
                <w:b w:val="1"/>
                <w:bCs w:val="1"/>
              </w:rPr>
              <w:t xml:space="preserve"> </w:t>
            </w:r>
            <w:r w:rsidRPr="4BEDF3EB" w:rsidR="0032704E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  <w:tcMar/>
          </w:tcPr>
          <w:p w:rsidRPr="00E77B9A" w:rsidR="007A7BCA" w:rsidP="009F20A5" w:rsidRDefault="007A7BCA" w14:paraId="62724E33" w14:textId="77777777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D4204" w:rsidTr="4BEDF3EB" w14:paraId="6AE35278" w14:textId="77777777">
        <w:tc>
          <w:tcPr>
            <w:tcW w:w="9203" w:type="dxa"/>
            <w:gridSpan w:val="2"/>
            <w:shd w:val="clear" w:color="auto" w:fill="2F5496" w:themeFill="accent5" w:themeFillShade="BF"/>
            <w:tcMar/>
          </w:tcPr>
          <w:p w:rsidRPr="00E77B9A" w:rsidR="000D4204" w:rsidP="00265E65" w:rsidRDefault="00450F09" w14:paraId="518EB5DA" w14:textId="591F8F53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bookmarkStart w:name="_GoBack" w:id="0"/>
            <w:bookmarkEnd w:id="0"/>
            <w:r w:rsidRPr="5FABEC8B" w:rsidR="000D4204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. </w:t>
            </w:r>
            <w:r w:rsidR="002641D8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450F09" w:rsidTr="4BEDF3EB" w14:paraId="33D4FAFF" w14:textId="77777777">
        <w:tc>
          <w:tcPr>
            <w:tcW w:w="2830" w:type="dxa"/>
            <w:shd w:val="clear" w:color="auto" w:fill="FFFFFF" w:themeFill="background1"/>
            <w:tcMar/>
          </w:tcPr>
          <w:p w:rsidRPr="00390D58" w:rsidR="00450F09" w:rsidP="00FD7F4B" w:rsidRDefault="00390D58" w14:paraId="3C091B70" w14:textId="12A35259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 w:rsidR="00FD7F4B"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shd w:val="clear" w:color="auto" w:fill="FFFFFF" w:themeFill="background1"/>
            <w:tcMar/>
          </w:tcPr>
          <w:p w:rsidR="00450F09" w:rsidP="00450F09" w:rsidRDefault="00450F09" w14:paraId="54E016BC" w14:textId="483F360B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50F09" w:rsidTr="4BEDF3EB" w14:paraId="6E578969" w14:textId="77777777">
        <w:tc>
          <w:tcPr>
            <w:tcW w:w="2830" w:type="dxa"/>
            <w:shd w:val="clear" w:color="auto" w:fill="FFFFFF" w:themeFill="background1"/>
            <w:tcMar/>
          </w:tcPr>
          <w:p w:rsidRPr="00390D58" w:rsidR="00450F09" w:rsidP="00FD7F4B" w:rsidRDefault="00727382" w14:paraId="1EBC5E7B" w14:textId="6AF40A7E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 w:rsid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 w:rsid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shd w:val="clear" w:color="auto" w:fill="FFFFFF" w:themeFill="background1"/>
            <w:tcMar/>
          </w:tcPr>
          <w:p w:rsidR="00450F09" w:rsidP="00450F09" w:rsidRDefault="00450F09" w14:paraId="3B8166F5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F14FA" w:rsidTr="4BEDF3EB" w14:paraId="1BE4A37B" w14:textId="77777777">
        <w:tc>
          <w:tcPr>
            <w:tcW w:w="2830" w:type="dxa"/>
            <w:shd w:val="clear" w:color="auto" w:fill="FFFFFF" w:themeFill="background1"/>
            <w:tcMar/>
          </w:tcPr>
          <w:p w:rsidR="003F14FA" w:rsidP="00FD7F4B" w:rsidRDefault="003F14FA" w14:paraId="06E02B0E" w14:textId="78AB0E8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="00FD7F4B">
              <w:rPr>
                <w:rFonts w:ascii="Arial Narrow" w:hAnsi="Arial Narrow" w:cs="Calibri"/>
                <w:b/>
              </w:rPr>
              <w:t>–</w:t>
            </w:r>
            <w:r>
              <w:rPr>
                <w:rFonts w:ascii="Arial Narrow" w:hAnsi="Arial Narrow" w:cs="Calibri"/>
                <w:b/>
              </w:rPr>
              <w:t xml:space="preserve"> DPH</w:t>
            </w:r>
          </w:p>
        </w:tc>
        <w:tc>
          <w:tcPr>
            <w:tcW w:w="6373" w:type="dxa"/>
            <w:shd w:val="clear" w:color="auto" w:fill="FFFFFF" w:themeFill="background1"/>
            <w:tcMar/>
          </w:tcPr>
          <w:p w:rsidR="003F14FA" w:rsidP="00450F09" w:rsidRDefault="003F14FA" w14:paraId="60E06737" w14:textId="77777777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:rsidR="009E10D1" w:rsidP="00835FEB" w:rsidRDefault="009E10D1" w14:paraId="79A8ECA5" w14:textId="2C1FF4B1"/>
    <w:sectPr w:rsidR="009E10D1">
      <w:headerReference w:type="default" r:id="rId11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6073D8B" w16cex:dateUtc="2023-03-05T21:00:44.259Z"/>
  <w16cex:commentExtensible w16cex:durableId="79CE1940" w16cex:dateUtc="2023-03-05T21:01:45.745Z"/>
  <w16cex:commentExtensible w16cex:durableId="476763E9" w16cex:dateUtc="2023-03-05T21:06:37.92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7ABA77E" w16cid:durableId="2772E5B6"/>
  <w16cid:commentId w16cid:paraId="5708A6FD" w16cid:durableId="36073D8B"/>
  <w16cid:commentId w16cid:paraId="5837F586" w16cid:durableId="79CE1940"/>
  <w16cid:commentId w16cid:paraId="1D85A7AC" w16cid:durableId="476763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7701" w:rsidP="009E10D1" w:rsidRDefault="00387701" w14:paraId="0C366297" w14:textId="77777777">
      <w:pPr>
        <w:spacing w:after="0" w:line="240" w:lineRule="auto"/>
      </w:pPr>
      <w:r>
        <w:separator/>
      </w:r>
    </w:p>
  </w:endnote>
  <w:endnote w:type="continuationSeparator" w:id="0">
    <w:p w:rsidR="00387701" w:rsidP="009E10D1" w:rsidRDefault="00387701" w14:paraId="132E852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7701" w:rsidP="009E10D1" w:rsidRDefault="00387701" w14:paraId="2F80F7D1" w14:textId="77777777">
      <w:pPr>
        <w:spacing w:after="0" w:line="240" w:lineRule="auto"/>
      </w:pPr>
      <w:r>
        <w:separator/>
      </w:r>
    </w:p>
  </w:footnote>
  <w:footnote w:type="continuationSeparator" w:id="0">
    <w:p w:rsidR="00387701" w:rsidP="009E10D1" w:rsidRDefault="00387701" w14:paraId="5337CA4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9D3" w:rsidRDefault="003679D3" w14:paraId="0A158D8E" w14:textId="460C4AE2">
    <w:pPr>
      <w:pStyle w:val="Hlavika"/>
    </w:pPr>
    <w:r w:rsidRPr="0076530C">
      <w:rPr>
        <w:rFonts w:ascii="Arial Narrow" w:hAnsi="Arial Narrow" w:eastAsia="Times New Roman" w:cs="Times New Roman"/>
        <w:lang w:eastAsia="sk-SK"/>
      </w:rPr>
      <w:t xml:space="preserve">Príloha č. 2 </w:t>
    </w:r>
    <w:r w:rsidRPr="00CE28C2">
      <w:rPr>
        <w:rFonts w:ascii="Arial Narrow" w:hAnsi="Arial Narrow" w:eastAsia="Times New Roman" w:cs="Times New Roman"/>
        <w:lang w:eastAsia="sk-SK"/>
      </w:rPr>
      <w:t>Zmluvy o poskytnutí prostriedkov mechanizmu</w:t>
    </w:r>
  </w:p>
  <w:p w:rsidR="000D4204" w:rsidRDefault="000D4204" w14:paraId="3B04C06C" w14:textId="2C951E51">
    <w:pPr>
      <w:pStyle w:val="Hlavika"/>
    </w:pPr>
  </w:p>
  <w:p w:rsidR="003679D3" w:rsidRDefault="003679D3" w14:paraId="3AC921B7" w14:textId="7CDAF2D4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hint="default" w:ascii="Calibri" w:hAnsi="Calibri" w:cs="Calibr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trackRevisions w:val="false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qQUAOU+IXywAAAA="/>
  </w:docVars>
  <w:rsids>
    <w:rsidRoot w:val="00C47F9B"/>
    <w:rsid w:val="00022F84"/>
    <w:rsid w:val="000405A3"/>
    <w:rsid w:val="0005006B"/>
    <w:rsid w:val="00067C2C"/>
    <w:rsid w:val="00083570"/>
    <w:rsid w:val="0008674A"/>
    <w:rsid w:val="00094A9E"/>
    <w:rsid w:val="000A6770"/>
    <w:rsid w:val="000B2100"/>
    <w:rsid w:val="000B358E"/>
    <w:rsid w:val="000C586A"/>
    <w:rsid w:val="000C61BE"/>
    <w:rsid w:val="000D4204"/>
    <w:rsid w:val="000E1F24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65E65"/>
    <w:rsid w:val="002851E1"/>
    <w:rsid w:val="002908DA"/>
    <w:rsid w:val="002B2CB2"/>
    <w:rsid w:val="002E17A3"/>
    <w:rsid w:val="002F574E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E0947"/>
    <w:rsid w:val="003E6803"/>
    <w:rsid w:val="003F14FA"/>
    <w:rsid w:val="003F2FCA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765E0"/>
    <w:rsid w:val="004C528D"/>
    <w:rsid w:val="004C619A"/>
    <w:rsid w:val="004F54B4"/>
    <w:rsid w:val="0050233B"/>
    <w:rsid w:val="00580EFC"/>
    <w:rsid w:val="00590F21"/>
    <w:rsid w:val="005924AB"/>
    <w:rsid w:val="00595BAD"/>
    <w:rsid w:val="005C557B"/>
    <w:rsid w:val="005E62DC"/>
    <w:rsid w:val="005F2AD1"/>
    <w:rsid w:val="00606304"/>
    <w:rsid w:val="006114C5"/>
    <w:rsid w:val="00623772"/>
    <w:rsid w:val="00641A4F"/>
    <w:rsid w:val="0065608E"/>
    <w:rsid w:val="00657BF8"/>
    <w:rsid w:val="00692FF9"/>
    <w:rsid w:val="006967D7"/>
    <w:rsid w:val="006A69FF"/>
    <w:rsid w:val="006B3AA6"/>
    <w:rsid w:val="006F06A6"/>
    <w:rsid w:val="006F5271"/>
    <w:rsid w:val="0070571E"/>
    <w:rsid w:val="00723E33"/>
    <w:rsid w:val="00727382"/>
    <w:rsid w:val="007323F7"/>
    <w:rsid w:val="0073567F"/>
    <w:rsid w:val="00742C74"/>
    <w:rsid w:val="0076530C"/>
    <w:rsid w:val="0077260A"/>
    <w:rsid w:val="007A4071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E25B6"/>
    <w:rsid w:val="008F1631"/>
    <w:rsid w:val="008F2487"/>
    <w:rsid w:val="0090768D"/>
    <w:rsid w:val="00914DF6"/>
    <w:rsid w:val="0095104F"/>
    <w:rsid w:val="0096314A"/>
    <w:rsid w:val="00965018"/>
    <w:rsid w:val="009D4094"/>
    <w:rsid w:val="009E10D1"/>
    <w:rsid w:val="009ECCEE"/>
    <w:rsid w:val="009F20A5"/>
    <w:rsid w:val="00A0107E"/>
    <w:rsid w:val="00A53485"/>
    <w:rsid w:val="00A750A0"/>
    <w:rsid w:val="00A83DEB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324D1"/>
    <w:rsid w:val="00B56196"/>
    <w:rsid w:val="00B677C3"/>
    <w:rsid w:val="00B74122"/>
    <w:rsid w:val="00B85B03"/>
    <w:rsid w:val="00B87F4B"/>
    <w:rsid w:val="00BC23CF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9446F"/>
    <w:rsid w:val="00CE3CDB"/>
    <w:rsid w:val="00CF7AF4"/>
    <w:rsid w:val="00D00B53"/>
    <w:rsid w:val="00D00F92"/>
    <w:rsid w:val="00D10698"/>
    <w:rsid w:val="00D22C44"/>
    <w:rsid w:val="00D302CA"/>
    <w:rsid w:val="00D34D3D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43A6"/>
    <w:rsid w:val="00E05A5E"/>
    <w:rsid w:val="00E46036"/>
    <w:rsid w:val="00E50FF9"/>
    <w:rsid w:val="00E735A5"/>
    <w:rsid w:val="00E77B9A"/>
    <w:rsid w:val="00EB21C8"/>
    <w:rsid w:val="00EC3496"/>
    <w:rsid w:val="00ED58F6"/>
    <w:rsid w:val="00F22203"/>
    <w:rsid w:val="00F64735"/>
    <w:rsid w:val="00F854BE"/>
    <w:rsid w:val="00F928B8"/>
    <w:rsid w:val="00FD7F4B"/>
    <w:rsid w:val="00FF4E52"/>
    <w:rsid w:val="175A9769"/>
    <w:rsid w:val="26D7A898"/>
    <w:rsid w:val="35D612A8"/>
    <w:rsid w:val="4A6A30C4"/>
    <w:rsid w:val="4BEDF3EB"/>
    <w:rsid w:val="4C099A4C"/>
    <w:rsid w:val="50AA0319"/>
    <w:rsid w:val="53292AEF"/>
    <w:rsid w:val="5FABEC8B"/>
    <w:rsid w:val="680A02FD"/>
    <w:rsid w:val="69A24C99"/>
    <w:rsid w:val="6B196F33"/>
    <w:rsid w:val="6C74FAA2"/>
    <w:rsid w:val="787AA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2BDCF0EB"/>
  <w15:chartTrackingRefBased/>
  <w15:docId w15:val="{D45DAECA-6C2C-48B5-912F-08A16F2F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ny" w:default="1">
    <w:name w:val="Normal"/>
    <w:qFormat/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4"/>
      <w:szCs w:val="24"/>
      <w:lang w:eastAsia="sk-SK"/>
    </w:rPr>
  </w:style>
  <w:style w:type="character" w:styleId="OdsekzoznamuChar" w:customStyle="1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hAnsi="Times New Roman" w:eastAsia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styleId="TextpoznmkypodiarouChar" w:customStyle="1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styleId="Char2" w:customStyle="1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styleId="HlavikaChar" w:customStyle="1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styleId="PtaChar" w:customStyle="1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styleId="TextkomentraChar" w:customStyle="1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styleId="PredmetkomentraChar" w:customStyle="1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  <w:style w:type="character" w:styleId="normaltextrun" w:customStyle="1">
    <w:name w:val="normaltextrun"/>
    <w:basedOn w:val="Predvolenpsmoodseku"/>
    <w:rsid w:val="00265E65"/>
  </w:style>
  <w:style w:type="character" w:styleId="eop" w:customStyle="1">
    <w:name w:val="eop"/>
    <w:basedOn w:val="Predvolenpsmoodseku"/>
    <w:rsid w:val="00265E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glossaryDocument" Target="glossary/document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microsoft.com/office/2016/09/relationships/commentsIds" Target="commentsIds.xml" Id="rId17" /><Relationship Type="http://schemas.openxmlformats.org/officeDocument/2006/relationships/customXml" Target="../customXml/item2.xml" Id="rId2" /><Relationship Type="http://schemas.microsoft.com/office/2018/08/relationships/commentsExtensible" Target="commentsExtensible.xml" Id="R5e94fa033dd34463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5C341563D074AC483CDC65E8738BD5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1D5464D-302A-44C0-AD63-BEC95ABEC780}"/>
      </w:docPartPr>
      <w:docPartBody>
        <w:p w:rsidR="00FD06B6" w:rsidRDefault="00A17707" w:rsidP="00A17707">
          <w:pPr>
            <w:pStyle w:val="E5C341563D074AC483CDC65E8738BD5C"/>
          </w:pPr>
          <w:r w:rsidRPr="006964CD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7707"/>
    <w:rsid w:val="00A17707"/>
    <w:rsid w:val="00FD0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A17707"/>
    <w:rPr>
      <w:color w:val="808080"/>
    </w:rPr>
  </w:style>
  <w:style w:type="paragraph" w:customStyle="1" w:styleId="E5C341563D074AC483CDC65E8738BD5C">
    <w:name w:val="E5C341563D074AC483CDC65E8738BD5C"/>
    <w:rsid w:val="00A1770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75CB0-3E82-4F5A-BC8B-7D2F90865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6F26A8-18EA-42F2-A870-8F11D1005A1B}">
  <ds:schemaRefs>
    <ds:schemaRef ds:uri="cc5c8e5f-d5cf-48c3-9b5f-7b6134728260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421375f5-370a-4650-8fe9-f6faac8af305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270E8F2-0D6E-4CA1-8F80-8EAE79994E7A}"/>
</file>

<file path=customXml/itemProps4.xml><?xml version="1.0" encoding="utf-8"?>
<ds:datastoreItem xmlns:ds="http://schemas.openxmlformats.org/officeDocument/2006/customXml" ds:itemID="{8FA9AAEE-264A-406C-89B6-15D5DB71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DocSecurity>0</DocSecurity>
  <ScaleCrop>false</ScaleCrop>
  <LinksUpToDate>false</LinksUpToDate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2-03T15:23:00Z</dcterms:created>
  <dcterms:modified xsi:type="dcterms:W3CDTF">2023-11-29T12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